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2EE2" w:rsidRDefault="00067FBB" w:rsidP="00A17FE0">
      <w:pPr>
        <w:pStyle w:val="a4"/>
      </w:pPr>
      <w:r>
        <w:t>Travel support</w:t>
      </w:r>
      <w:r w:rsidR="00E40B29">
        <w:t xml:space="preserve"> </w:t>
      </w:r>
      <w:r w:rsidR="00B87100">
        <w:t>for student</w:t>
      </w:r>
      <w:r w:rsidR="00461C1E">
        <w:t>s</w:t>
      </w:r>
      <w:r w:rsidR="00B87100">
        <w:t xml:space="preserve"> and early-career </w:t>
      </w:r>
      <w:r w:rsidR="00461C1E">
        <w:t>researchers</w:t>
      </w:r>
      <w:bookmarkStart w:id="0" w:name="_GoBack"/>
      <w:bookmarkEnd w:id="0"/>
    </w:p>
    <w:p w:rsidR="00B875AB" w:rsidRPr="00B875AB" w:rsidRDefault="00B875AB" w:rsidP="00B875AB">
      <w:pPr>
        <w:rPr>
          <w:lang w:val="en-US"/>
        </w:rPr>
      </w:pPr>
    </w:p>
    <w:p w:rsidR="00C53760" w:rsidRDefault="00B87100" w:rsidP="000A65CF">
      <w:pPr>
        <w:rPr>
          <w:rStyle w:val="1Char"/>
          <w:b w:val="0"/>
          <w:spacing w:val="-3"/>
          <w:lang w:val="en-US"/>
        </w:rPr>
      </w:pPr>
      <w:r>
        <w:rPr>
          <w:rStyle w:val="1Char"/>
          <w:b w:val="0"/>
          <w:spacing w:val="-3"/>
          <w:u w:val="single"/>
          <w:lang w:val="en-US"/>
        </w:rPr>
        <w:t>S</w:t>
      </w:r>
      <w:r w:rsidRPr="001C0370">
        <w:rPr>
          <w:rStyle w:val="1Char"/>
          <w:b w:val="0"/>
          <w:spacing w:val="-3"/>
          <w:u w:val="single"/>
          <w:lang w:val="en-US"/>
        </w:rPr>
        <w:t xml:space="preserve">tudent or </w:t>
      </w:r>
      <w:r w:rsidRPr="006E183B">
        <w:rPr>
          <w:rStyle w:val="1Char"/>
          <w:b w:val="0"/>
          <w:spacing w:val="-3"/>
          <w:u w:val="single"/>
          <w:lang w:val="en-US"/>
        </w:rPr>
        <w:t xml:space="preserve">PD </w:t>
      </w:r>
      <w:r w:rsidR="00397432">
        <w:rPr>
          <w:rStyle w:val="1Char"/>
          <w:b w:val="0"/>
          <w:spacing w:val="-3"/>
          <w:u w:val="single"/>
          <w:lang w:val="en-US"/>
        </w:rPr>
        <w:t>n</w:t>
      </w:r>
      <w:r w:rsidR="007856E4" w:rsidRPr="006E183B">
        <w:rPr>
          <w:rStyle w:val="1Char"/>
          <w:b w:val="0"/>
          <w:spacing w:val="-3"/>
          <w:u w:val="single"/>
          <w:lang w:val="en-US"/>
        </w:rPr>
        <w:t>ame</w:t>
      </w:r>
      <w:r w:rsidR="00906593">
        <w:rPr>
          <w:rStyle w:val="1Char"/>
          <w:b w:val="0"/>
          <w:spacing w:val="-3"/>
          <w:lang w:val="en-US"/>
        </w:rPr>
        <w:t xml:space="preserve">: </w:t>
      </w:r>
    </w:p>
    <w:p w:rsidR="00C53760" w:rsidRDefault="00C53760" w:rsidP="000A65CF">
      <w:pPr>
        <w:rPr>
          <w:rStyle w:val="1Char"/>
          <w:b w:val="0"/>
          <w:spacing w:val="-3"/>
          <w:lang w:val="en-US"/>
        </w:rPr>
      </w:pPr>
      <w:r w:rsidRPr="006E183B">
        <w:rPr>
          <w:rStyle w:val="1Char"/>
          <w:b w:val="0"/>
          <w:spacing w:val="-3"/>
          <w:u w:val="single"/>
          <w:lang w:val="en-US"/>
        </w:rPr>
        <w:t>Nationality</w:t>
      </w:r>
      <w:r w:rsidR="00C409DE">
        <w:rPr>
          <w:rStyle w:val="1Char"/>
          <w:b w:val="0"/>
          <w:spacing w:val="-3"/>
          <w:lang w:val="en-US"/>
        </w:rPr>
        <w:t>:</w:t>
      </w:r>
    </w:p>
    <w:p w:rsidR="00C409DE" w:rsidRDefault="006B68A0" w:rsidP="000A65CF">
      <w:pPr>
        <w:rPr>
          <w:rStyle w:val="1Char"/>
          <w:b w:val="0"/>
          <w:spacing w:val="-3"/>
          <w:lang w:val="en-US"/>
        </w:rPr>
      </w:pPr>
      <w:r>
        <w:rPr>
          <w:rStyle w:val="1Char"/>
          <w:b w:val="0"/>
          <w:spacing w:val="-3"/>
          <w:u w:val="single"/>
          <w:lang w:val="en-US"/>
        </w:rPr>
        <w:t>S</w:t>
      </w:r>
      <w:r w:rsidR="00C409DE" w:rsidRPr="001C0370">
        <w:rPr>
          <w:rStyle w:val="1Char"/>
          <w:b w:val="0"/>
          <w:spacing w:val="-3"/>
          <w:u w:val="single"/>
          <w:lang w:val="en-US"/>
        </w:rPr>
        <w:t xml:space="preserve">tudent or </w:t>
      </w:r>
      <w:r w:rsidRPr="006E183B">
        <w:rPr>
          <w:rStyle w:val="1Char"/>
          <w:b w:val="0"/>
          <w:spacing w:val="-3"/>
          <w:u w:val="single"/>
          <w:lang w:val="en-US"/>
        </w:rPr>
        <w:t>PD</w:t>
      </w:r>
      <w:r w:rsidR="00C409DE" w:rsidRPr="001C0370">
        <w:rPr>
          <w:rStyle w:val="1Char"/>
          <w:b w:val="0"/>
          <w:spacing w:val="-3"/>
          <w:u w:val="single"/>
          <w:lang w:val="en-US"/>
        </w:rPr>
        <w:t xml:space="preserve"> status</w:t>
      </w:r>
      <w:r w:rsidR="00C409DE" w:rsidRPr="001C0370">
        <w:rPr>
          <w:rStyle w:val="1Char"/>
          <w:b w:val="0"/>
          <w:spacing w:val="-3"/>
          <w:lang w:val="en-US"/>
        </w:rPr>
        <w:t>:</w:t>
      </w:r>
      <w:r w:rsidR="001C0370">
        <w:rPr>
          <w:rStyle w:val="1Char"/>
          <w:spacing w:val="-3"/>
          <w:lang w:val="en-US"/>
        </w:rPr>
        <w:t xml:space="preserve"> </w:t>
      </w:r>
    </w:p>
    <w:p w:rsidR="00C53760" w:rsidRDefault="006E183B" w:rsidP="000A65CF">
      <w:pPr>
        <w:rPr>
          <w:rStyle w:val="1Char"/>
          <w:b w:val="0"/>
          <w:spacing w:val="-3"/>
          <w:lang w:val="en-US"/>
        </w:rPr>
      </w:pPr>
      <w:r w:rsidRPr="00BD18BF">
        <w:rPr>
          <w:rStyle w:val="1Char"/>
          <w:b w:val="0"/>
          <w:spacing w:val="-3"/>
          <w:u w:val="single"/>
          <w:lang w:val="en-US"/>
        </w:rPr>
        <w:t>Affiliation</w:t>
      </w:r>
      <w:r w:rsidR="00B875AB">
        <w:rPr>
          <w:rStyle w:val="1Char"/>
          <w:b w:val="0"/>
          <w:spacing w:val="-3"/>
          <w:lang w:val="en-US"/>
        </w:rPr>
        <w:t xml:space="preserve">: </w:t>
      </w:r>
      <w:r w:rsidR="00C53760">
        <w:rPr>
          <w:rStyle w:val="1Char"/>
          <w:b w:val="0"/>
          <w:spacing w:val="-3"/>
          <w:lang w:val="en-US"/>
        </w:rPr>
        <w:t xml:space="preserve">                      </w:t>
      </w:r>
    </w:p>
    <w:p w:rsidR="007856E4" w:rsidRDefault="00C53760" w:rsidP="000A65CF">
      <w:pPr>
        <w:rPr>
          <w:rStyle w:val="1Char"/>
          <w:b w:val="0"/>
          <w:spacing w:val="-3"/>
          <w:lang w:val="en-US"/>
        </w:rPr>
      </w:pPr>
      <w:r w:rsidRPr="00BD18BF">
        <w:rPr>
          <w:rStyle w:val="1Char"/>
          <w:b w:val="0"/>
          <w:spacing w:val="-3"/>
          <w:u w:val="single"/>
          <w:lang w:val="en-US"/>
        </w:rPr>
        <w:t xml:space="preserve">Abstract </w:t>
      </w:r>
      <w:r w:rsidR="00397432">
        <w:rPr>
          <w:rStyle w:val="1Char"/>
          <w:b w:val="0"/>
          <w:spacing w:val="-3"/>
          <w:u w:val="single"/>
          <w:lang w:val="en-US"/>
        </w:rPr>
        <w:t>t</w:t>
      </w:r>
      <w:r w:rsidRPr="00BD18BF">
        <w:rPr>
          <w:rStyle w:val="1Char"/>
          <w:b w:val="0"/>
          <w:spacing w:val="-3"/>
          <w:u w:val="single"/>
          <w:lang w:val="en-US"/>
        </w:rPr>
        <w:t>itle</w:t>
      </w:r>
      <w:r>
        <w:rPr>
          <w:rStyle w:val="1Char"/>
          <w:b w:val="0"/>
          <w:spacing w:val="-3"/>
          <w:lang w:val="en-US"/>
        </w:rPr>
        <w:t xml:space="preserve">: </w:t>
      </w:r>
      <w:r w:rsidR="007856E4">
        <w:rPr>
          <w:rStyle w:val="1Char"/>
          <w:b w:val="0"/>
          <w:spacing w:val="-3"/>
          <w:lang w:val="en-US"/>
        </w:rPr>
        <w:t xml:space="preserve"> </w:t>
      </w:r>
    </w:p>
    <w:p w:rsidR="00CF4011" w:rsidRDefault="00CF4011" w:rsidP="000A65CF">
      <w:pPr>
        <w:rPr>
          <w:rStyle w:val="1Char"/>
          <w:b w:val="0"/>
          <w:spacing w:val="-3"/>
          <w:lang w:val="en-US"/>
        </w:rPr>
      </w:pPr>
    </w:p>
    <w:p w:rsidR="00E85983" w:rsidRDefault="00E85983" w:rsidP="000A65CF">
      <w:pPr>
        <w:rPr>
          <w:rStyle w:val="1Char"/>
          <w:b w:val="0"/>
          <w:spacing w:val="-3"/>
          <w:lang w:val="en-US"/>
        </w:rPr>
      </w:pPr>
    </w:p>
    <w:p w:rsidR="00C96029" w:rsidRDefault="00C96029" w:rsidP="000A65CF">
      <w:pPr>
        <w:rPr>
          <w:rStyle w:val="1Char"/>
          <w:b w:val="0"/>
          <w:spacing w:val="-3"/>
          <w:lang w:val="en-US"/>
        </w:rPr>
      </w:pPr>
      <w:r w:rsidRPr="006E183B">
        <w:rPr>
          <w:rStyle w:val="1Char"/>
          <w:b w:val="0"/>
          <w:spacing w:val="-3"/>
          <w:u w:val="single"/>
          <w:lang w:val="en-US"/>
        </w:rPr>
        <w:t>Present PhD or PD study topic</w:t>
      </w:r>
      <w:r w:rsidR="00EB4972">
        <w:rPr>
          <w:rStyle w:val="1Char"/>
          <w:b w:val="0"/>
          <w:spacing w:val="-3"/>
          <w:lang w:val="en-US"/>
        </w:rPr>
        <w:t>:</w:t>
      </w:r>
    </w:p>
    <w:p w:rsidR="007F6071" w:rsidRDefault="00BD1815" w:rsidP="000A65CF">
      <w:pPr>
        <w:rPr>
          <w:rStyle w:val="1Char"/>
          <w:b w:val="0"/>
          <w:spacing w:val="-3"/>
          <w:lang w:val="en-US"/>
        </w:rPr>
      </w:pPr>
      <w:r w:rsidRPr="00BD18BF">
        <w:rPr>
          <w:rStyle w:val="1Char"/>
          <w:b w:val="0"/>
          <w:spacing w:val="-3"/>
          <w:u w:val="single"/>
          <w:lang w:val="en-US"/>
        </w:rPr>
        <w:t>F</w:t>
      </w:r>
      <w:r w:rsidR="00150303" w:rsidRPr="00BD18BF">
        <w:rPr>
          <w:rStyle w:val="1Char"/>
          <w:b w:val="0"/>
          <w:spacing w:val="-3"/>
          <w:u w:val="single"/>
          <w:lang w:val="en-US"/>
        </w:rPr>
        <w:t>unding source of your project</w:t>
      </w:r>
      <w:r w:rsidR="007F6071">
        <w:rPr>
          <w:rStyle w:val="1Char"/>
          <w:b w:val="0"/>
          <w:spacing w:val="-3"/>
          <w:lang w:val="en-US"/>
        </w:rPr>
        <w:t>:</w:t>
      </w:r>
    </w:p>
    <w:p w:rsidR="00BD18BF" w:rsidRDefault="00BD18BF" w:rsidP="00BD18BF">
      <w:pPr>
        <w:rPr>
          <w:rStyle w:val="1Char"/>
          <w:b w:val="0"/>
          <w:spacing w:val="-3"/>
          <w:lang w:val="en-US"/>
        </w:rPr>
      </w:pPr>
      <w:r w:rsidRPr="00BD18BF">
        <w:rPr>
          <w:rStyle w:val="1Char"/>
          <w:b w:val="0"/>
          <w:spacing w:val="-3"/>
          <w:u w:val="single"/>
          <w:lang w:val="en-US"/>
        </w:rPr>
        <w:t>Name &amp; Title of supervisor</w:t>
      </w:r>
      <w:r>
        <w:rPr>
          <w:rStyle w:val="1Char"/>
          <w:b w:val="0"/>
          <w:spacing w:val="-3"/>
          <w:lang w:val="en-US"/>
        </w:rPr>
        <w:t>:</w:t>
      </w:r>
    </w:p>
    <w:p w:rsidR="00BD18BF" w:rsidRDefault="00BD18BF" w:rsidP="000A65CF">
      <w:pPr>
        <w:rPr>
          <w:rStyle w:val="1Char"/>
          <w:b w:val="0"/>
          <w:spacing w:val="-3"/>
          <w:lang w:val="en-US"/>
        </w:rPr>
      </w:pPr>
    </w:p>
    <w:p w:rsidR="00E85983" w:rsidRDefault="00E85983" w:rsidP="000A65CF">
      <w:pPr>
        <w:rPr>
          <w:rStyle w:val="1Char"/>
          <w:b w:val="0"/>
          <w:spacing w:val="-3"/>
          <w:lang w:val="en-US"/>
        </w:rPr>
      </w:pPr>
    </w:p>
    <w:p w:rsidR="00E85983" w:rsidRDefault="00E85983" w:rsidP="000A65CF">
      <w:pPr>
        <w:rPr>
          <w:rStyle w:val="1Char"/>
          <w:b w:val="0"/>
          <w:spacing w:val="-3"/>
          <w:lang w:val="en-US"/>
        </w:rPr>
      </w:pPr>
    </w:p>
    <w:p w:rsidR="00E85983" w:rsidRDefault="00E85983" w:rsidP="000A65CF">
      <w:pPr>
        <w:rPr>
          <w:rStyle w:val="1Char"/>
          <w:b w:val="0"/>
          <w:spacing w:val="-3"/>
          <w:lang w:val="en-US"/>
        </w:rPr>
      </w:pPr>
    </w:p>
    <w:p w:rsidR="00CB09E0" w:rsidRDefault="00CC66FA" w:rsidP="000A65CF">
      <w:pPr>
        <w:rPr>
          <w:rStyle w:val="1Char"/>
          <w:spacing w:val="-3"/>
          <w:lang w:val="en-US"/>
        </w:rPr>
      </w:pPr>
      <w:r w:rsidRPr="00BD18BF">
        <w:rPr>
          <w:rStyle w:val="1Char"/>
          <w:spacing w:val="-3"/>
          <w:lang w:val="en-US"/>
        </w:rPr>
        <w:t>C</w:t>
      </w:r>
      <w:r w:rsidR="000A65CF" w:rsidRPr="00BD18BF">
        <w:rPr>
          <w:rStyle w:val="1Char"/>
          <w:spacing w:val="-3"/>
          <w:lang w:val="en-US"/>
        </w:rPr>
        <w:t>onfirmation of student o</w:t>
      </w:r>
      <w:r w:rsidR="000A65CF" w:rsidRPr="00E85983">
        <w:rPr>
          <w:rStyle w:val="1Char"/>
          <w:spacing w:val="-3"/>
          <w:lang w:val="en-US"/>
        </w:rPr>
        <w:t xml:space="preserve">r </w:t>
      </w:r>
      <w:r w:rsidR="006B68A0" w:rsidRPr="00E85983">
        <w:rPr>
          <w:rStyle w:val="1Char"/>
          <w:spacing w:val="-3"/>
          <w:lang w:val="en-US"/>
        </w:rPr>
        <w:t>PD</w:t>
      </w:r>
      <w:r w:rsidR="000A65CF" w:rsidRPr="00E85983">
        <w:rPr>
          <w:rStyle w:val="1Char"/>
          <w:spacing w:val="-3"/>
          <w:lang w:val="en-US"/>
        </w:rPr>
        <w:t xml:space="preserve"> status </w:t>
      </w:r>
      <w:r w:rsidR="000A65CF" w:rsidRPr="00BD18BF">
        <w:rPr>
          <w:rStyle w:val="1Char"/>
          <w:spacing w:val="-3"/>
          <w:lang w:val="en-US"/>
        </w:rPr>
        <w:t>by supervisor</w:t>
      </w:r>
    </w:p>
    <w:p w:rsidR="00B87100" w:rsidRDefault="00B87100" w:rsidP="000A65CF">
      <w:pPr>
        <w:rPr>
          <w:rStyle w:val="1Char"/>
          <w:spacing w:val="-3"/>
          <w:lang w:val="en-US"/>
        </w:rPr>
      </w:pPr>
    </w:p>
    <w:p w:rsidR="00CB09E0" w:rsidRPr="000A65CF" w:rsidRDefault="00B87100" w:rsidP="000A65CF">
      <w:pPr>
        <w:rPr>
          <w:rStyle w:val="1Char"/>
          <w:b w:val="0"/>
          <w:spacing w:val="-3"/>
          <w:lang w:val="en-US"/>
        </w:rPr>
      </w:pPr>
      <w:r>
        <w:rPr>
          <w:rStyle w:val="1Char"/>
          <w:b w:val="0"/>
          <w:spacing w:val="-3"/>
          <w:u w:val="single"/>
          <w:lang w:val="en-US"/>
        </w:rPr>
        <w:t>Date</w:t>
      </w:r>
      <w:r w:rsidR="00110423" w:rsidRPr="00BD18BF">
        <w:rPr>
          <w:rStyle w:val="1Char"/>
          <w:b w:val="0"/>
          <w:spacing w:val="-3"/>
          <w:u w:val="single"/>
          <w:lang w:val="en-US"/>
        </w:rPr>
        <w:t xml:space="preserve"> of signature</w:t>
      </w:r>
      <w:r w:rsidR="00110423">
        <w:rPr>
          <w:rStyle w:val="1Char"/>
          <w:b w:val="0"/>
          <w:spacing w:val="-3"/>
          <w:lang w:val="en-US"/>
        </w:rPr>
        <w:t xml:space="preserve">:                                         </w:t>
      </w:r>
      <w:r w:rsidR="00110423" w:rsidRPr="00BD18BF">
        <w:rPr>
          <w:rStyle w:val="1Char"/>
          <w:b w:val="0"/>
          <w:spacing w:val="-3"/>
          <w:u w:val="single"/>
          <w:lang w:val="en-US"/>
        </w:rPr>
        <w:t>Signature</w:t>
      </w:r>
      <w:r w:rsidR="00110423">
        <w:rPr>
          <w:rStyle w:val="1Char"/>
          <w:b w:val="0"/>
          <w:spacing w:val="-3"/>
          <w:lang w:val="en-US"/>
        </w:rPr>
        <w:t>:</w:t>
      </w:r>
    </w:p>
    <w:p w:rsidR="00702EE2" w:rsidRPr="000F2F5D" w:rsidRDefault="00702EE2" w:rsidP="00AC16D8">
      <w:pPr>
        <w:pStyle w:val="ac"/>
      </w:pPr>
    </w:p>
    <w:p w:rsidR="0005418C" w:rsidRPr="0005418C" w:rsidRDefault="0005418C" w:rsidP="0005418C">
      <w:pPr>
        <w:rPr>
          <w:rStyle w:val="1Char"/>
          <w:b w:val="0"/>
          <w:spacing w:val="-3"/>
          <w:lang w:val="en-US"/>
        </w:rPr>
      </w:pPr>
    </w:p>
    <w:sectPr w:rsidR="0005418C" w:rsidRPr="0005418C" w:rsidSect="00C07CC0">
      <w:headerReference w:type="default" r:id="rId8"/>
      <w:type w:val="continuous"/>
      <w:pgSz w:w="11906" w:h="16838" w:code="9"/>
      <w:pgMar w:top="1418" w:right="1418" w:bottom="1418" w:left="1418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3AB8" w:rsidRDefault="009D3AB8" w:rsidP="00EA7DAF">
      <w:r>
        <w:separator/>
      </w:r>
    </w:p>
  </w:endnote>
  <w:endnote w:type="continuationSeparator" w:id="0">
    <w:p w:rsidR="009D3AB8" w:rsidRDefault="009D3AB8" w:rsidP="00EA7D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3AB8" w:rsidRDefault="009D3AB8" w:rsidP="001B7B6C">
      <w:pPr>
        <w:spacing w:before="0" w:after="0"/>
      </w:pPr>
      <w:r>
        <w:separator/>
      </w:r>
    </w:p>
  </w:footnote>
  <w:footnote w:type="continuationSeparator" w:id="0">
    <w:p w:rsidR="009D3AB8" w:rsidRDefault="009D3AB8" w:rsidP="003A2244">
      <w:r>
        <w:continuationSeparator/>
      </w:r>
    </w:p>
  </w:footnote>
  <w:footnote w:type="continuationNotice" w:id="1">
    <w:p w:rsidR="009D3AB8" w:rsidRDefault="009D3AB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57FC" w:rsidRDefault="00D957FC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095A51"/>
    <w:multiLevelType w:val="hybridMultilevel"/>
    <w:tmpl w:val="50B6C5A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5F4F35"/>
    <w:multiLevelType w:val="hybridMultilevel"/>
    <w:tmpl w:val="CCD246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AAD403C"/>
    <w:multiLevelType w:val="hybridMultilevel"/>
    <w:tmpl w:val="E110E376"/>
    <w:lvl w:ilvl="0" w:tplc="2C5073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4844F26"/>
    <w:multiLevelType w:val="hybridMultilevel"/>
    <w:tmpl w:val="63CC0220"/>
    <w:lvl w:ilvl="0" w:tplc="00E81D08">
      <w:start w:val="1"/>
      <w:numFmt w:val="decimal"/>
      <w:pStyle w:val="a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A701F2"/>
    <w:multiLevelType w:val="hybridMultilevel"/>
    <w:tmpl w:val="BD9806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8F40C7"/>
    <w:multiLevelType w:val="hybridMultilevel"/>
    <w:tmpl w:val="65225508"/>
    <w:lvl w:ilvl="0" w:tplc="E73EEE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A6C2C1D"/>
    <w:multiLevelType w:val="hybridMultilevel"/>
    <w:tmpl w:val="0F6E4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AC4518"/>
    <w:multiLevelType w:val="hybridMultilevel"/>
    <w:tmpl w:val="B59E10F4"/>
    <w:lvl w:ilvl="0" w:tplc="D1B46FA6">
      <w:start w:val="1"/>
      <w:numFmt w:val="decimal"/>
      <w:lvlText w:val="[%1]"/>
      <w:lvlJc w:val="right"/>
      <w:pPr>
        <w:ind w:left="179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517" w:hanging="360"/>
      </w:pPr>
    </w:lvl>
    <w:lvl w:ilvl="2" w:tplc="040C001B" w:tentative="1">
      <w:start w:val="1"/>
      <w:numFmt w:val="lowerRoman"/>
      <w:lvlText w:val="%3."/>
      <w:lvlJc w:val="right"/>
      <w:pPr>
        <w:ind w:left="3237" w:hanging="180"/>
      </w:pPr>
    </w:lvl>
    <w:lvl w:ilvl="3" w:tplc="040C000F" w:tentative="1">
      <w:start w:val="1"/>
      <w:numFmt w:val="decimal"/>
      <w:lvlText w:val="%4."/>
      <w:lvlJc w:val="left"/>
      <w:pPr>
        <w:ind w:left="3957" w:hanging="360"/>
      </w:pPr>
    </w:lvl>
    <w:lvl w:ilvl="4" w:tplc="040C0019" w:tentative="1">
      <w:start w:val="1"/>
      <w:numFmt w:val="lowerLetter"/>
      <w:lvlText w:val="%5."/>
      <w:lvlJc w:val="left"/>
      <w:pPr>
        <w:ind w:left="4677" w:hanging="360"/>
      </w:pPr>
    </w:lvl>
    <w:lvl w:ilvl="5" w:tplc="040C001B" w:tentative="1">
      <w:start w:val="1"/>
      <w:numFmt w:val="lowerRoman"/>
      <w:lvlText w:val="%6."/>
      <w:lvlJc w:val="right"/>
      <w:pPr>
        <w:ind w:left="5397" w:hanging="180"/>
      </w:pPr>
    </w:lvl>
    <w:lvl w:ilvl="6" w:tplc="040C000F" w:tentative="1">
      <w:start w:val="1"/>
      <w:numFmt w:val="decimal"/>
      <w:lvlText w:val="%7."/>
      <w:lvlJc w:val="left"/>
      <w:pPr>
        <w:ind w:left="6117" w:hanging="360"/>
      </w:pPr>
    </w:lvl>
    <w:lvl w:ilvl="7" w:tplc="040C0019" w:tentative="1">
      <w:start w:val="1"/>
      <w:numFmt w:val="lowerLetter"/>
      <w:lvlText w:val="%8."/>
      <w:lvlJc w:val="left"/>
      <w:pPr>
        <w:ind w:left="6837" w:hanging="360"/>
      </w:pPr>
    </w:lvl>
    <w:lvl w:ilvl="8" w:tplc="040C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8">
    <w:nsid w:val="500F088D"/>
    <w:multiLevelType w:val="hybridMultilevel"/>
    <w:tmpl w:val="5FF236E6"/>
    <w:lvl w:ilvl="0" w:tplc="D67E1D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497905"/>
    <w:multiLevelType w:val="hybridMultilevel"/>
    <w:tmpl w:val="0D225548"/>
    <w:lvl w:ilvl="0" w:tplc="0512E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6962B1"/>
    <w:multiLevelType w:val="hybridMultilevel"/>
    <w:tmpl w:val="DB6C7C84"/>
    <w:lvl w:ilvl="0" w:tplc="D67E1D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8174ED7"/>
    <w:multiLevelType w:val="hybridMultilevel"/>
    <w:tmpl w:val="215C39F2"/>
    <w:lvl w:ilvl="0" w:tplc="86B2E650">
      <w:start w:val="1"/>
      <w:numFmt w:val="decimal"/>
      <w:pStyle w:val="Rfrences"/>
      <w:lvlText w:val="[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9A806D3"/>
    <w:multiLevelType w:val="hybridMultilevel"/>
    <w:tmpl w:val="1B2E0BD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1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10"/>
  </w:num>
  <w:num w:numId="9">
    <w:abstractNumId w:val="9"/>
  </w:num>
  <w:num w:numId="10">
    <w:abstractNumId w:val="8"/>
  </w:num>
  <w:num w:numId="11">
    <w:abstractNumId w:val="6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709"/>
  <w:hyphenationZone w:val="425"/>
  <w:drawingGridHorizontalSpacing w:val="120"/>
  <w:drawingGridVerticalSpacing w:val="284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c2MzC3MDU1NjdW0lEKTi0uzszPAykwrQUARov8cCwAAAA="/>
  </w:docVars>
  <w:rsids>
    <w:rsidRoot w:val="00ED21DD"/>
    <w:rsid w:val="00001FF4"/>
    <w:rsid w:val="000031D7"/>
    <w:rsid w:val="000129F7"/>
    <w:rsid w:val="00017319"/>
    <w:rsid w:val="0002695D"/>
    <w:rsid w:val="00027111"/>
    <w:rsid w:val="00040D67"/>
    <w:rsid w:val="0005195D"/>
    <w:rsid w:val="000521E1"/>
    <w:rsid w:val="00052943"/>
    <w:rsid w:val="0005418C"/>
    <w:rsid w:val="00067FBB"/>
    <w:rsid w:val="00075CA4"/>
    <w:rsid w:val="00076841"/>
    <w:rsid w:val="00091A35"/>
    <w:rsid w:val="0009388C"/>
    <w:rsid w:val="00097C2B"/>
    <w:rsid w:val="000A65CF"/>
    <w:rsid w:val="000C1C4B"/>
    <w:rsid w:val="000C519F"/>
    <w:rsid w:val="000E278B"/>
    <w:rsid w:val="000F0DCC"/>
    <w:rsid w:val="000F2F5D"/>
    <w:rsid w:val="000F6693"/>
    <w:rsid w:val="00104226"/>
    <w:rsid w:val="00110423"/>
    <w:rsid w:val="00113B0D"/>
    <w:rsid w:val="00115839"/>
    <w:rsid w:val="00121688"/>
    <w:rsid w:val="00146397"/>
    <w:rsid w:val="00150303"/>
    <w:rsid w:val="00163CF8"/>
    <w:rsid w:val="001704F1"/>
    <w:rsid w:val="00195E8E"/>
    <w:rsid w:val="00195EA4"/>
    <w:rsid w:val="001972D9"/>
    <w:rsid w:val="001A188E"/>
    <w:rsid w:val="001A5AD8"/>
    <w:rsid w:val="001B5E22"/>
    <w:rsid w:val="001B752E"/>
    <w:rsid w:val="001B7B6C"/>
    <w:rsid w:val="001C0370"/>
    <w:rsid w:val="001C12C4"/>
    <w:rsid w:val="001C4D26"/>
    <w:rsid w:val="001D05AF"/>
    <w:rsid w:val="001D22CA"/>
    <w:rsid w:val="001D3E61"/>
    <w:rsid w:val="001E2F19"/>
    <w:rsid w:val="001E7E3D"/>
    <w:rsid w:val="001F439D"/>
    <w:rsid w:val="001F6F0F"/>
    <w:rsid w:val="002008E4"/>
    <w:rsid w:val="00201274"/>
    <w:rsid w:val="00215C64"/>
    <w:rsid w:val="0023273B"/>
    <w:rsid w:val="00240E6E"/>
    <w:rsid w:val="00247227"/>
    <w:rsid w:val="00267091"/>
    <w:rsid w:val="002A576E"/>
    <w:rsid w:val="002A6C5B"/>
    <w:rsid w:val="002E00C4"/>
    <w:rsid w:val="002E3D43"/>
    <w:rsid w:val="002F1998"/>
    <w:rsid w:val="002F2AB4"/>
    <w:rsid w:val="002F68BC"/>
    <w:rsid w:val="003060AC"/>
    <w:rsid w:val="003302AB"/>
    <w:rsid w:val="00332AE7"/>
    <w:rsid w:val="00340C05"/>
    <w:rsid w:val="0034529C"/>
    <w:rsid w:val="003461D2"/>
    <w:rsid w:val="00352860"/>
    <w:rsid w:val="00356F67"/>
    <w:rsid w:val="00366395"/>
    <w:rsid w:val="0037212E"/>
    <w:rsid w:val="00373C58"/>
    <w:rsid w:val="00382C90"/>
    <w:rsid w:val="00384C53"/>
    <w:rsid w:val="00394A98"/>
    <w:rsid w:val="00397432"/>
    <w:rsid w:val="003A2244"/>
    <w:rsid w:val="003A6E83"/>
    <w:rsid w:val="003B37E5"/>
    <w:rsid w:val="003C58A2"/>
    <w:rsid w:val="003C5CFF"/>
    <w:rsid w:val="003C7CCE"/>
    <w:rsid w:val="003D6B0D"/>
    <w:rsid w:val="003E4041"/>
    <w:rsid w:val="003E462C"/>
    <w:rsid w:val="003E562D"/>
    <w:rsid w:val="003F2F74"/>
    <w:rsid w:val="004032C5"/>
    <w:rsid w:val="004050F9"/>
    <w:rsid w:val="00406BC5"/>
    <w:rsid w:val="00406C79"/>
    <w:rsid w:val="00407D68"/>
    <w:rsid w:val="004122BF"/>
    <w:rsid w:val="0041516E"/>
    <w:rsid w:val="0042145F"/>
    <w:rsid w:val="00433567"/>
    <w:rsid w:val="00435118"/>
    <w:rsid w:val="004450AE"/>
    <w:rsid w:val="00461C1E"/>
    <w:rsid w:val="00470B89"/>
    <w:rsid w:val="00471C8D"/>
    <w:rsid w:val="00490C8A"/>
    <w:rsid w:val="004A2088"/>
    <w:rsid w:val="004A2FAB"/>
    <w:rsid w:val="004B4099"/>
    <w:rsid w:val="004B7AA7"/>
    <w:rsid w:val="004E0845"/>
    <w:rsid w:val="004E0A3E"/>
    <w:rsid w:val="004F0D50"/>
    <w:rsid w:val="004F5BF0"/>
    <w:rsid w:val="00500B8B"/>
    <w:rsid w:val="00501C0F"/>
    <w:rsid w:val="00504992"/>
    <w:rsid w:val="005066B8"/>
    <w:rsid w:val="00520CF9"/>
    <w:rsid w:val="00521F15"/>
    <w:rsid w:val="005359B5"/>
    <w:rsid w:val="00542729"/>
    <w:rsid w:val="005531F1"/>
    <w:rsid w:val="00563B8E"/>
    <w:rsid w:val="00575AA6"/>
    <w:rsid w:val="00592509"/>
    <w:rsid w:val="005A150A"/>
    <w:rsid w:val="005A2952"/>
    <w:rsid w:val="005B03A3"/>
    <w:rsid w:val="005B0793"/>
    <w:rsid w:val="005B33F5"/>
    <w:rsid w:val="005B4B1C"/>
    <w:rsid w:val="005C225E"/>
    <w:rsid w:val="005C4AB7"/>
    <w:rsid w:val="005D1DBC"/>
    <w:rsid w:val="005D3CE7"/>
    <w:rsid w:val="005D6A58"/>
    <w:rsid w:val="005E5BE1"/>
    <w:rsid w:val="005F31CE"/>
    <w:rsid w:val="00616C21"/>
    <w:rsid w:val="00632B2A"/>
    <w:rsid w:val="00634E3C"/>
    <w:rsid w:val="006403E7"/>
    <w:rsid w:val="00642C4F"/>
    <w:rsid w:val="00651789"/>
    <w:rsid w:val="006537AC"/>
    <w:rsid w:val="00655361"/>
    <w:rsid w:val="00660E42"/>
    <w:rsid w:val="00674460"/>
    <w:rsid w:val="00691AD8"/>
    <w:rsid w:val="0069645D"/>
    <w:rsid w:val="006B6271"/>
    <w:rsid w:val="006B68A0"/>
    <w:rsid w:val="006C79A6"/>
    <w:rsid w:val="006D6EB4"/>
    <w:rsid w:val="006E183B"/>
    <w:rsid w:val="00700086"/>
    <w:rsid w:val="007004E1"/>
    <w:rsid w:val="00702EE2"/>
    <w:rsid w:val="007038DB"/>
    <w:rsid w:val="007051F2"/>
    <w:rsid w:val="00707FE1"/>
    <w:rsid w:val="00726029"/>
    <w:rsid w:val="007305CB"/>
    <w:rsid w:val="0073450A"/>
    <w:rsid w:val="007364BE"/>
    <w:rsid w:val="00737695"/>
    <w:rsid w:val="00742DDF"/>
    <w:rsid w:val="00753BED"/>
    <w:rsid w:val="00753CEE"/>
    <w:rsid w:val="00773A48"/>
    <w:rsid w:val="007856E4"/>
    <w:rsid w:val="00787F40"/>
    <w:rsid w:val="00790295"/>
    <w:rsid w:val="007A2617"/>
    <w:rsid w:val="007B33AB"/>
    <w:rsid w:val="007B58EB"/>
    <w:rsid w:val="007D145D"/>
    <w:rsid w:val="007F4DC6"/>
    <w:rsid w:val="007F6071"/>
    <w:rsid w:val="00806C87"/>
    <w:rsid w:val="008073F4"/>
    <w:rsid w:val="008315CA"/>
    <w:rsid w:val="008327C8"/>
    <w:rsid w:val="00835ACC"/>
    <w:rsid w:val="0083695C"/>
    <w:rsid w:val="00837CBC"/>
    <w:rsid w:val="00837D89"/>
    <w:rsid w:val="00847AE4"/>
    <w:rsid w:val="00863BEA"/>
    <w:rsid w:val="00874080"/>
    <w:rsid w:val="00874D11"/>
    <w:rsid w:val="00893277"/>
    <w:rsid w:val="008A5E07"/>
    <w:rsid w:val="008B2447"/>
    <w:rsid w:val="008B2DB9"/>
    <w:rsid w:val="008C1AA5"/>
    <w:rsid w:val="008C2C3A"/>
    <w:rsid w:val="008E2EAD"/>
    <w:rsid w:val="008F4B7C"/>
    <w:rsid w:val="008F5918"/>
    <w:rsid w:val="008F6BF7"/>
    <w:rsid w:val="008F6E28"/>
    <w:rsid w:val="00906593"/>
    <w:rsid w:val="00932080"/>
    <w:rsid w:val="00940B32"/>
    <w:rsid w:val="009652B9"/>
    <w:rsid w:val="00967AF5"/>
    <w:rsid w:val="00975AC0"/>
    <w:rsid w:val="00983E48"/>
    <w:rsid w:val="00991F7E"/>
    <w:rsid w:val="009970FF"/>
    <w:rsid w:val="0099725E"/>
    <w:rsid w:val="009A21A8"/>
    <w:rsid w:val="009A530F"/>
    <w:rsid w:val="009B48BE"/>
    <w:rsid w:val="009C589B"/>
    <w:rsid w:val="009C6026"/>
    <w:rsid w:val="009D0244"/>
    <w:rsid w:val="009D3AB8"/>
    <w:rsid w:val="009D3BB1"/>
    <w:rsid w:val="00A00763"/>
    <w:rsid w:val="00A10924"/>
    <w:rsid w:val="00A17FE0"/>
    <w:rsid w:val="00A22C7A"/>
    <w:rsid w:val="00A3537F"/>
    <w:rsid w:val="00A53521"/>
    <w:rsid w:val="00A65F32"/>
    <w:rsid w:val="00A661C2"/>
    <w:rsid w:val="00A66E68"/>
    <w:rsid w:val="00A85F72"/>
    <w:rsid w:val="00A918C7"/>
    <w:rsid w:val="00A92E3B"/>
    <w:rsid w:val="00AC16D8"/>
    <w:rsid w:val="00AC2E00"/>
    <w:rsid w:val="00AC691A"/>
    <w:rsid w:val="00AD04D9"/>
    <w:rsid w:val="00AD2E26"/>
    <w:rsid w:val="00AD5FB8"/>
    <w:rsid w:val="00B00AE3"/>
    <w:rsid w:val="00B04EEF"/>
    <w:rsid w:val="00B400B6"/>
    <w:rsid w:val="00B50C2B"/>
    <w:rsid w:val="00B54EA1"/>
    <w:rsid w:val="00B56F53"/>
    <w:rsid w:val="00B672C0"/>
    <w:rsid w:val="00B7034C"/>
    <w:rsid w:val="00B70952"/>
    <w:rsid w:val="00B83B3E"/>
    <w:rsid w:val="00B87100"/>
    <w:rsid w:val="00B875AB"/>
    <w:rsid w:val="00BB066E"/>
    <w:rsid w:val="00BB23F4"/>
    <w:rsid w:val="00BB3630"/>
    <w:rsid w:val="00BC28F3"/>
    <w:rsid w:val="00BD1815"/>
    <w:rsid w:val="00BD18BF"/>
    <w:rsid w:val="00BD2781"/>
    <w:rsid w:val="00BE37F4"/>
    <w:rsid w:val="00BF17C5"/>
    <w:rsid w:val="00C04A5F"/>
    <w:rsid w:val="00C07CC0"/>
    <w:rsid w:val="00C17A7B"/>
    <w:rsid w:val="00C2440D"/>
    <w:rsid w:val="00C34EAE"/>
    <w:rsid w:val="00C409DE"/>
    <w:rsid w:val="00C439BD"/>
    <w:rsid w:val="00C457A4"/>
    <w:rsid w:val="00C52861"/>
    <w:rsid w:val="00C53760"/>
    <w:rsid w:val="00C62C80"/>
    <w:rsid w:val="00C6399F"/>
    <w:rsid w:val="00C73B70"/>
    <w:rsid w:val="00C838CB"/>
    <w:rsid w:val="00C96029"/>
    <w:rsid w:val="00CA20B5"/>
    <w:rsid w:val="00CA5B9F"/>
    <w:rsid w:val="00CB09E0"/>
    <w:rsid w:val="00CB6458"/>
    <w:rsid w:val="00CC20FC"/>
    <w:rsid w:val="00CC609C"/>
    <w:rsid w:val="00CC66FA"/>
    <w:rsid w:val="00CC7194"/>
    <w:rsid w:val="00CD4C5E"/>
    <w:rsid w:val="00CE0AF2"/>
    <w:rsid w:val="00CF3CB7"/>
    <w:rsid w:val="00CF4011"/>
    <w:rsid w:val="00D07193"/>
    <w:rsid w:val="00D167EC"/>
    <w:rsid w:val="00D1709A"/>
    <w:rsid w:val="00D2157C"/>
    <w:rsid w:val="00D31EA1"/>
    <w:rsid w:val="00D41463"/>
    <w:rsid w:val="00D4786B"/>
    <w:rsid w:val="00D55A94"/>
    <w:rsid w:val="00D60156"/>
    <w:rsid w:val="00D626FE"/>
    <w:rsid w:val="00D66578"/>
    <w:rsid w:val="00D67F52"/>
    <w:rsid w:val="00D73733"/>
    <w:rsid w:val="00D753D3"/>
    <w:rsid w:val="00D93909"/>
    <w:rsid w:val="00D957FC"/>
    <w:rsid w:val="00DB3FA2"/>
    <w:rsid w:val="00DC2DA6"/>
    <w:rsid w:val="00DC4AD8"/>
    <w:rsid w:val="00DD0428"/>
    <w:rsid w:val="00DD2070"/>
    <w:rsid w:val="00DD2BC0"/>
    <w:rsid w:val="00DD3535"/>
    <w:rsid w:val="00DD5CD0"/>
    <w:rsid w:val="00DD6C98"/>
    <w:rsid w:val="00DE2906"/>
    <w:rsid w:val="00DE4B69"/>
    <w:rsid w:val="00E0084A"/>
    <w:rsid w:val="00E00D59"/>
    <w:rsid w:val="00E07704"/>
    <w:rsid w:val="00E1113A"/>
    <w:rsid w:val="00E25D1B"/>
    <w:rsid w:val="00E316A4"/>
    <w:rsid w:val="00E370D4"/>
    <w:rsid w:val="00E40B29"/>
    <w:rsid w:val="00E42D78"/>
    <w:rsid w:val="00E61473"/>
    <w:rsid w:val="00E62C1C"/>
    <w:rsid w:val="00E66980"/>
    <w:rsid w:val="00E67045"/>
    <w:rsid w:val="00E6722F"/>
    <w:rsid w:val="00E72DD3"/>
    <w:rsid w:val="00E77526"/>
    <w:rsid w:val="00E77FD9"/>
    <w:rsid w:val="00E81F12"/>
    <w:rsid w:val="00E83BCA"/>
    <w:rsid w:val="00E855B1"/>
    <w:rsid w:val="00E85983"/>
    <w:rsid w:val="00E8707D"/>
    <w:rsid w:val="00EA7DAF"/>
    <w:rsid w:val="00EB211D"/>
    <w:rsid w:val="00EB4972"/>
    <w:rsid w:val="00EB4E78"/>
    <w:rsid w:val="00EB6120"/>
    <w:rsid w:val="00EB76EA"/>
    <w:rsid w:val="00EC0CD7"/>
    <w:rsid w:val="00ED02D1"/>
    <w:rsid w:val="00ED21DD"/>
    <w:rsid w:val="00F02824"/>
    <w:rsid w:val="00F0305B"/>
    <w:rsid w:val="00F21A34"/>
    <w:rsid w:val="00F253A4"/>
    <w:rsid w:val="00F27C91"/>
    <w:rsid w:val="00F3253B"/>
    <w:rsid w:val="00F34915"/>
    <w:rsid w:val="00F4264A"/>
    <w:rsid w:val="00F42A90"/>
    <w:rsid w:val="00F42FAE"/>
    <w:rsid w:val="00F44570"/>
    <w:rsid w:val="00F45FEB"/>
    <w:rsid w:val="00F50018"/>
    <w:rsid w:val="00F52982"/>
    <w:rsid w:val="00F61AF9"/>
    <w:rsid w:val="00F64837"/>
    <w:rsid w:val="00F74924"/>
    <w:rsid w:val="00F82A90"/>
    <w:rsid w:val="00F97970"/>
    <w:rsid w:val="00FA1394"/>
    <w:rsid w:val="00FA74BD"/>
    <w:rsid w:val="00FB0B3E"/>
    <w:rsid w:val="00FC0445"/>
    <w:rsid w:val="00FC7FE6"/>
    <w:rsid w:val="00FD23AE"/>
    <w:rsid w:val="00FD6D4B"/>
    <w:rsid w:val="00FD7665"/>
    <w:rsid w:val="00FE415C"/>
    <w:rsid w:val="00FE7E2A"/>
    <w:rsid w:val="00FF1562"/>
    <w:rsid w:val="00FF6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CB0E80D-0668-4C97-85A4-56B0D57BB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95E8E"/>
    <w:pPr>
      <w:spacing w:before="120" w:after="120" w:line="240" w:lineRule="auto"/>
      <w:jc w:val="both"/>
    </w:pPr>
    <w:rPr>
      <w:rFonts w:ascii="Arial" w:hAnsi="Arial"/>
      <w:sz w:val="24"/>
    </w:rPr>
  </w:style>
  <w:style w:type="paragraph" w:styleId="1">
    <w:name w:val="heading 1"/>
    <w:basedOn w:val="a0"/>
    <w:next w:val="a0"/>
    <w:link w:val="1Char"/>
    <w:autoRedefine/>
    <w:uiPriority w:val="9"/>
    <w:qFormat/>
    <w:rsid w:val="00D626FE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2">
    <w:name w:val="heading 2"/>
    <w:basedOn w:val="a0"/>
    <w:next w:val="a0"/>
    <w:link w:val="2Char"/>
    <w:uiPriority w:val="9"/>
    <w:unhideWhenUsed/>
    <w:rsid w:val="001B5E2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uiPriority w:val="9"/>
    <w:rsid w:val="00D626FE"/>
    <w:rPr>
      <w:rFonts w:ascii="Arial" w:eastAsiaTheme="majorEastAsia" w:hAnsi="Arial" w:cstheme="majorBidi"/>
      <w:b/>
      <w:bCs/>
      <w:sz w:val="24"/>
      <w:szCs w:val="28"/>
    </w:rPr>
  </w:style>
  <w:style w:type="character" w:customStyle="1" w:styleId="2Char">
    <w:name w:val="标题 2 Char"/>
    <w:basedOn w:val="a1"/>
    <w:link w:val="2"/>
    <w:uiPriority w:val="9"/>
    <w:rsid w:val="001B5E2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4">
    <w:name w:val="Title"/>
    <w:basedOn w:val="a0"/>
    <w:next w:val="a0"/>
    <w:link w:val="Char"/>
    <w:autoRedefine/>
    <w:uiPriority w:val="10"/>
    <w:qFormat/>
    <w:rsid w:val="00A17FE0"/>
    <w:pPr>
      <w:spacing w:after="360"/>
      <w:jc w:val="center"/>
    </w:pPr>
    <w:rPr>
      <w:b/>
      <w:sz w:val="28"/>
      <w:lang w:val="en-US"/>
    </w:rPr>
  </w:style>
  <w:style w:type="character" w:customStyle="1" w:styleId="Char">
    <w:name w:val="标题 Char"/>
    <w:basedOn w:val="a1"/>
    <w:link w:val="a4"/>
    <w:uiPriority w:val="10"/>
    <w:rsid w:val="00A17FE0"/>
    <w:rPr>
      <w:rFonts w:ascii="Arial" w:hAnsi="Arial"/>
      <w:b/>
      <w:sz w:val="28"/>
      <w:lang w:val="en-US"/>
    </w:rPr>
  </w:style>
  <w:style w:type="paragraph" w:styleId="a">
    <w:name w:val="List Paragraph"/>
    <w:basedOn w:val="a0"/>
    <w:uiPriority w:val="34"/>
    <w:qFormat/>
    <w:rsid w:val="009C589B"/>
    <w:pPr>
      <w:numPr>
        <w:numId w:val="5"/>
      </w:numPr>
      <w:spacing w:before="0" w:after="0" w:line="288" w:lineRule="auto"/>
      <w:ind w:left="714" w:hanging="357"/>
      <w:contextualSpacing/>
    </w:pPr>
    <w:rPr>
      <w:spacing w:val="-3"/>
    </w:rPr>
  </w:style>
  <w:style w:type="paragraph" w:styleId="a5">
    <w:name w:val="Balloon Text"/>
    <w:basedOn w:val="a0"/>
    <w:link w:val="Char0"/>
    <w:uiPriority w:val="99"/>
    <w:semiHidden/>
    <w:unhideWhenUsed/>
    <w:rsid w:val="00ED21DD"/>
    <w:rPr>
      <w:rFonts w:ascii="Tahoma" w:hAnsi="Tahoma" w:cs="Tahoma"/>
      <w:sz w:val="16"/>
      <w:szCs w:val="16"/>
    </w:rPr>
  </w:style>
  <w:style w:type="character" w:customStyle="1" w:styleId="Char0">
    <w:name w:val="批注框文本 Char"/>
    <w:basedOn w:val="a1"/>
    <w:link w:val="a5"/>
    <w:uiPriority w:val="99"/>
    <w:semiHidden/>
    <w:rsid w:val="00ED21DD"/>
    <w:rPr>
      <w:rFonts w:ascii="Tahoma" w:hAnsi="Tahoma" w:cs="Tahoma"/>
      <w:sz w:val="16"/>
      <w:szCs w:val="16"/>
    </w:rPr>
  </w:style>
  <w:style w:type="paragraph" w:styleId="a6">
    <w:name w:val="header"/>
    <w:basedOn w:val="a0"/>
    <w:link w:val="Char1"/>
    <w:uiPriority w:val="99"/>
    <w:unhideWhenUsed/>
    <w:rsid w:val="00EA7DAF"/>
    <w:pPr>
      <w:tabs>
        <w:tab w:val="center" w:pos="4536"/>
        <w:tab w:val="right" w:pos="9072"/>
      </w:tabs>
    </w:pPr>
  </w:style>
  <w:style w:type="character" w:customStyle="1" w:styleId="Char1">
    <w:name w:val="页眉 Char"/>
    <w:basedOn w:val="a1"/>
    <w:link w:val="a6"/>
    <w:uiPriority w:val="99"/>
    <w:rsid w:val="00EA7DAF"/>
    <w:rPr>
      <w:rFonts w:asciiTheme="minorHAnsi" w:hAnsiTheme="minorHAnsi"/>
    </w:rPr>
  </w:style>
  <w:style w:type="paragraph" w:styleId="a7">
    <w:name w:val="footer"/>
    <w:basedOn w:val="a0"/>
    <w:link w:val="Char2"/>
    <w:uiPriority w:val="99"/>
    <w:unhideWhenUsed/>
    <w:rsid w:val="00EA7DAF"/>
    <w:pPr>
      <w:tabs>
        <w:tab w:val="center" w:pos="4536"/>
        <w:tab w:val="right" w:pos="9072"/>
      </w:tabs>
    </w:pPr>
  </w:style>
  <w:style w:type="character" w:customStyle="1" w:styleId="Char2">
    <w:name w:val="页脚 Char"/>
    <w:basedOn w:val="a1"/>
    <w:link w:val="a7"/>
    <w:uiPriority w:val="99"/>
    <w:rsid w:val="00EA7DAF"/>
    <w:rPr>
      <w:rFonts w:asciiTheme="minorHAnsi" w:hAnsiTheme="minorHAnsi"/>
    </w:rPr>
  </w:style>
  <w:style w:type="paragraph" w:styleId="a8">
    <w:name w:val="footnote text"/>
    <w:basedOn w:val="a0"/>
    <w:link w:val="Char3"/>
    <w:uiPriority w:val="99"/>
    <w:semiHidden/>
    <w:unhideWhenUsed/>
    <w:rsid w:val="00E8707D"/>
    <w:pPr>
      <w:spacing w:before="0" w:after="0"/>
    </w:pPr>
    <w:rPr>
      <w:sz w:val="20"/>
      <w:szCs w:val="20"/>
    </w:rPr>
  </w:style>
  <w:style w:type="character" w:customStyle="1" w:styleId="Char3">
    <w:name w:val="脚注文本 Char"/>
    <w:basedOn w:val="a1"/>
    <w:link w:val="a8"/>
    <w:uiPriority w:val="99"/>
    <w:semiHidden/>
    <w:rsid w:val="00E8707D"/>
    <w:rPr>
      <w:rFonts w:asciiTheme="minorHAnsi" w:hAnsiTheme="minorHAnsi"/>
      <w:sz w:val="20"/>
      <w:szCs w:val="20"/>
    </w:rPr>
  </w:style>
  <w:style w:type="character" w:styleId="a9">
    <w:name w:val="footnote reference"/>
    <w:basedOn w:val="a1"/>
    <w:uiPriority w:val="99"/>
    <w:semiHidden/>
    <w:unhideWhenUsed/>
    <w:rsid w:val="003E562D"/>
    <w:rPr>
      <w:vertAlign w:val="superscript"/>
    </w:rPr>
  </w:style>
  <w:style w:type="character" w:styleId="aa">
    <w:name w:val="Hyperlink"/>
    <w:basedOn w:val="a1"/>
    <w:uiPriority w:val="99"/>
    <w:unhideWhenUsed/>
    <w:rsid w:val="00195E8E"/>
    <w:rPr>
      <w:color w:val="EA4E1B" w:themeColor="hyperlink"/>
      <w:u w:val="none"/>
    </w:rPr>
  </w:style>
  <w:style w:type="paragraph" w:styleId="ab">
    <w:name w:val="caption"/>
    <w:basedOn w:val="a0"/>
    <w:next w:val="a0"/>
    <w:uiPriority w:val="35"/>
    <w:unhideWhenUsed/>
    <w:qFormat/>
    <w:rsid w:val="009C6026"/>
    <w:pPr>
      <w:jc w:val="center"/>
    </w:pPr>
    <w:rPr>
      <w:bCs/>
      <w:sz w:val="20"/>
      <w:szCs w:val="18"/>
    </w:rPr>
  </w:style>
  <w:style w:type="paragraph" w:styleId="ac">
    <w:name w:val="Subtitle"/>
    <w:basedOn w:val="a0"/>
    <w:next w:val="a0"/>
    <w:link w:val="Char4"/>
    <w:uiPriority w:val="11"/>
    <w:qFormat/>
    <w:rsid w:val="00AC16D8"/>
    <w:pPr>
      <w:numPr>
        <w:ilvl w:val="1"/>
      </w:numPr>
      <w:jc w:val="center"/>
    </w:pPr>
    <w:rPr>
      <w:rFonts w:eastAsiaTheme="majorEastAsia" w:cstheme="majorBidi"/>
      <w:i/>
      <w:iCs/>
      <w:spacing w:val="-3"/>
      <w:szCs w:val="24"/>
      <w:lang w:val="en-US"/>
    </w:rPr>
  </w:style>
  <w:style w:type="character" w:customStyle="1" w:styleId="Char4">
    <w:name w:val="副标题 Char"/>
    <w:basedOn w:val="a1"/>
    <w:link w:val="ac"/>
    <w:uiPriority w:val="11"/>
    <w:rsid w:val="00AC16D8"/>
    <w:rPr>
      <w:rFonts w:ascii="Arial" w:eastAsiaTheme="majorEastAsia" w:hAnsi="Arial" w:cstheme="majorBidi"/>
      <w:i/>
      <w:iCs/>
      <w:spacing w:val="-3"/>
      <w:sz w:val="24"/>
      <w:szCs w:val="24"/>
      <w:lang w:val="en-US"/>
    </w:rPr>
  </w:style>
  <w:style w:type="paragraph" w:customStyle="1" w:styleId="Rfrences">
    <w:name w:val="Références"/>
    <w:basedOn w:val="a0"/>
    <w:rsid w:val="00975AC0"/>
    <w:pPr>
      <w:numPr>
        <w:numId w:val="3"/>
      </w:numPr>
      <w:tabs>
        <w:tab w:val="num" w:pos="240"/>
      </w:tabs>
      <w:autoSpaceDE w:val="0"/>
      <w:autoSpaceDN w:val="0"/>
      <w:spacing w:before="0" w:after="60"/>
    </w:pPr>
    <w:rPr>
      <w:rFonts w:eastAsia="Times New Roman" w:cs="Arial"/>
      <w:szCs w:val="24"/>
      <w:lang w:eastAsia="de-DE"/>
    </w:rPr>
  </w:style>
  <w:style w:type="paragraph" w:customStyle="1" w:styleId="Explanation">
    <w:name w:val="Explanation"/>
    <w:basedOn w:val="a0"/>
    <w:rsid w:val="005C4AB7"/>
    <w:pPr>
      <w:autoSpaceDE w:val="0"/>
      <w:autoSpaceDN w:val="0"/>
      <w:spacing w:before="0" w:after="0" w:line="240" w:lineRule="atLeast"/>
      <w:ind w:left="1985" w:hanging="1985"/>
    </w:pPr>
    <w:rPr>
      <w:rFonts w:eastAsia="Times New Roman" w:cs="Times New Roman"/>
      <w:sz w:val="22"/>
      <w:szCs w:val="24"/>
      <w:lang w:val="en-GB" w:eastAsia="de-DE"/>
    </w:rPr>
  </w:style>
  <w:style w:type="character" w:customStyle="1" w:styleId="lang-en">
    <w:name w:val="lang-en"/>
    <w:basedOn w:val="a1"/>
    <w:rsid w:val="005C4AB7"/>
  </w:style>
  <w:style w:type="character" w:customStyle="1" w:styleId="reference-text">
    <w:name w:val="reference-text"/>
    <w:basedOn w:val="a1"/>
    <w:rsid w:val="005C4AB7"/>
  </w:style>
  <w:style w:type="paragraph" w:styleId="ad">
    <w:name w:val="endnote text"/>
    <w:basedOn w:val="a0"/>
    <w:link w:val="Char5"/>
    <w:uiPriority w:val="99"/>
    <w:semiHidden/>
    <w:unhideWhenUsed/>
    <w:rsid w:val="005D3CE7"/>
    <w:pPr>
      <w:spacing w:before="0" w:after="0"/>
    </w:pPr>
    <w:rPr>
      <w:sz w:val="20"/>
      <w:szCs w:val="20"/>
    </w:rPr>
  </w:style>
  <w:style w:type="character" w:customStyle="1" w:styleId="Char5">
    <w:name w:val="尾注文本 Char"/>
    <w:basedOn w:val="a1"/>
    <w:link w:val="ad"/>
    <w:uiPriority w:val="99"/>
    <w:semiHidden/>
    <w:rsid w:val="005D3CE7"/>
    <w:rPr>
      <w:rFonts w:ascii="Arial" w:hAnsi="Arial"/>
      <w:sz w:val="20"/>
      <w:szCs w:val="20"/>
    </w:rPr>
  </w:style>
  <w:style w:type="character" w:styleId="ae">
    <w:name w:val="endnote reference"/>
    <w:basedOn w:val="a1"/>
    <w:uiPriority w:val="99"/>
    <w:semiHidden/>
    <w:unhideWhenUsed/>
    <w:rsid w:val="005D3CE7"/>
    <w:rPr>
      <w:vertAlign w:val="superscript"/>
    </w:rPr>
  </w:style>
  <w:style w:type="table" w:styleId="af">
    <w:name w:val="Table Grid"/>
    <w:basedOn w:val="a2"/>
    <w:uiPriority w:val="59"/>
    <w:rsid w:val="00D07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mbrageclair1">
    <w:name w:val="Ombrage clair1"/>
    <w:basedOn w:val="a2"/>
    <w:uiPriority w:val="60"/>
    <w:rsid w:val="00D0719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au">
    <w:name w:val="Tableau"/>
    <w:basedOn w:val="a0"/>
    <w:qFormat/>
    <w:rsid w:val="00435118"/>
    <w:pPr>
      <w:spacing w:before="0" w:after="0"/>
      <w:jc w:val="left"/>
    </w:pPr>
    <w:rPr>
      <w:rFonts w:cs="Arial"/>
      <w:bCs/>
      <w:color w:val="000000" w:themeColor="text1" w:themeShade="BF"/>
      <w:szCs w:val="24"/>
    </w:rPr>
  </w:style>
  <w:style w:type="character" w:styleId="af0">
    <w:name w:val="FollowedHyperlink"/>
    <w:basedOn w:val="a1"/>
    <w:uiPriority w:val="99"/>
    <w:semiHidden/>
    <w:unhideWhenUsed/>
    <w:rsid w:val="00195E8E"/>
    <w:rPr>
      <w:color w:val="EA4E1B" w:themeColor="followedHyperlink"/>
      <w:u w:val="none"/>
    </w:rPr>
  </w:style>
  <w:style w:type="paragraph" w:styleId="af1">
    <w:name w:val="Normal (Web)"/>
    <w:basedOn w:val="a0"/>
    <w:uiPriority w:val="99"/>
    <w:semiHidden/>
    <w:unhideWhenUsed/>
    <w:rsid w:val="00CD4C5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US"/>
    </w:rPr>
  </w:style>
  <w:style w:type="paragraph" w:styleId="af2">
    <w:name w:val="Quote"/>
    <w:basedOn w:val="Rfrences"/>
    <w:next w:val="a0"/>
    <w:link w:val="Char6"/>
    <w:uiPriority w:val="29"/>
    <w:qFormat/>
    <w:rsid w:val="00AC16D8"/>
    <w:pPr>
      <w:numPr>
        <w:numId w:val="0"/>
      </w:numPr>
      <w:tabs>
        <w:tab w:val="num" w:pos="567"/>
      </w:tabs>
      <w:ind w:left="567" w:hanging="567"/>
    </w:pPr>
    <w:rPr>
      <w:sz w:val="20"/>
      <w:szCs w:val="20"/>
      <w:lang w:val="en-US"/>
    </w:rPr>
  </w:style>
  <w:style w:type="character" w:customStyle="1" w:styleId="Char6">
    <w:name w:val="引用 Char"/>
    <w:basedOn w:val="a1"/>
    <w:link w:val="af2"/>
    <w:uiPriority w:val="29"/>
    <w:rsid w:val="00AC16D8"/>
    <w:rPr>
      <w:rFonts w:ascii="Arial" w:eastAsia="Times New Roman" w:hAnsi="Arial" w:cs="Arial"/>
      <w:sz w:val="20"/>
      <w:szCs w:val="20"/>
      <w:lang w:val="en-US" w:eastAsia="de-DE"/>
    </w:rPr>
  </w:style>
  <w:style w:type="paragraph" w:customStyle="1" w:styleId="Geoproc-Keywords">
    <w:name w:val="Geoproc - Keywords"/>
    <w:basedOn w:val="a0"/>
    <w:link w:val="Geoproc-KeywordsCar"/>
    <w:qFormat/>
    <w:rsid w:val="00F52982"/>
    <w:pPr>
      <w:widowControl w:val="0"/>
      <w:suppressAutoHyphens/>
      <w:spacing w:before="0" w:after="360"/>
      <w:jc w:val="center"/>
    </w:pPr>
    <w:rPr>
      <w:rFonts w:ascii="Verdana" w:eastAsia="Times New Roman" w:hAnsi="Verdana" w:cs="Times New Roman"/>
      <w:i/>
      <w:sz w:val="20"/>
      <w:lang w:val="es-ES_tradnl" w:eastAsia="ar-SA"/>
    </w:rPr>
  </w:style>
  <w:style w:type="character" w:customStyle="1" w:styleId="Geoproc-KeywordsCar">
    <w:name w:val="Geoproc - Keywords Car"/>
    <w:link w:val="Geoproc-Keywords"/>
    <w:rsid w:val="00F52982"/>
    <w:rPr>
      <w:rFonts w:ascii="Verdana" w:eastAsia="Times New Roman" w:hAnsi="Verdana" w:cs="Times New Roman"/>
      <w:i/>
      <w:sz w:val="20"/>
      <w:lang w:val="es-ES_tradnl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5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45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7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0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Personnalisé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EA4E1B"/>
      </a:hlink>
      <a:folHlink>
        <a:srgbClr val="EA4E1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66EB19-E09F-4170-9DAD-7716ED8DD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T</dc:creator>
  <cp:lastModifiedBy>jychen</cp:lastModifiedBy>
  <cp:revision>43</cp:revision>
  <cp:lastPrinted>2016-07-14T14:24:00Z</cp:lastPrinted>
  <dcterms:created xsi:type="dcterms:W3CDTF">2018-04-24T15:30:00Z</dcterms:created>
  <dcterms:modified xsi:type="dcterms:W3CDTF">2018-11-05T11:28:00Z</dcterms:modified>
</cp:coreProperties>
</file>